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312"/>
        <w:tblpPr w:leftFromText="141" w:rightFromText="141" w:vertAnchor="text" w:horzAnchor="margin" w:tblpY="362"/>
        <w:tblW w:w="15026" w:type="dxa"/>
        <w:tblLayout w:type="fixed"/>
        <w:tblLook w:val="04A0" w:firstRow="1" w:lastRow="0" w:firstColumn="1" w:lastColumn="0" w:noHBand="0" w:noVBand="1"/>
      </w:tblPr>
      <w:tblGrid>
        <w:gridCol w:w="2267"/>
        <w:gridCol w:w="992"/>
        <w:gridCol w:w="992"/>
        <w:gridCol w:w="992"/>
        <w:gridCol w:w="992"/>
        <w:gridCol w:w="993"/>
        <w:gridCol w:w="992"/>
        <w:gridCol w:w="994"/>
        <w:gridCol w:w="992"/>
        <w:gridCol w:w="993"/>
        <w:gridCol w:w="992"/>
        <w:gridCol w:w="992"/>
        <w:gridCol w:w="992"/>
        <w:gridCol w:w="851"/>
      </w:tblGrid>
      <w:tr w:rsidR="004A6FDD" w:rsidRPr="004A6FDD" w:rsidTr="005051D4">
        <w:trPr>
          <w:trHeight w:val="249"/>
        </w:trPr>
        <w:tc>
          <w:tcPr>
            <w:tcW w:w="15026" w:type="dxa"/>
            <w:gridSpan w:val="14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21BB4" w:rsidRPr="004A6FDD" w:rsidRDefault="0094329D" w:rsidP="00F21BB4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bookmarkStart w:id="0" w:name="_GoBack"/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Supplementary file 1</w:t>
            </w:r>
            <w:r w:rsidR="00F21BB4"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Estimated dietary intake and changes for the ones that claimed dietary changes versus claimed no changes measured by the pre-coded food diary (</w:t>
            </w:r>
            <w:r w:rsidR="00F21BB4" w:rsidRPr="004A6FDD">
              <w:rPr>
                <w:rFonts w:ascii="Times New Roman" w:hAnsi="Times New Roman" w:cs="Times New Roman"/>
                <w:i/>
                <w:sz w:val="18"/>
                <w:szCs w:val="18"/>
                <w:lang w:val="en-GB"/>
              </w:rPr>
              <w:t>n</w:t>
            </w:r>
            <w:r w:rsidR="00873747"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=412</w:t>
            </w:r>
            <w:r w:rsidR="00F21BB4"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).</w:t>
            </w:r>
          </w:p>
          <w:p w:rsidR="00F21BB4" w:rsidRPr="004A6FDD" w:rsidRDefault="00F21BB4" w:rsidP="00F21BB4">
            <w:pPr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</w:p>
        </w:tc>
      </w:tr>
      <w:tr w:rsidR="004A6FDD" w:rsidRPr="004A6FDD" w:rsidTr="005051D4">
        <w:trPr>
          <w:trHeight w:val="249"/>
        </w:trPr>
        <w:tc>
          <w:tcPr>
            <w:tcW w:w="22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</w:p>
        </w:tc>
        <w:tc>
          <w:tcPr>
            <w:tcW w:w="595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dashed" w:sz="4" w:space="0" w:color="auto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Claimed dietary changes</w:t>
            </w:r>
          </w:p>
        </w:tc>
        <w:tc>
          <w:tcPr>
            <w:tcW w:w="5955" w:type="dxa"/>
            <w:gridSpan w:val="6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Claimed no changes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</w:p>
        </w:tc>
      </w:tr>
      <w:tr w:rsidR="004A6FDD" w:rsidRPr="004A6FDD" w:rsidTr="005051D4">
        <w:trPr>
          <w:trHeight w:val="249"/>
        </w:trPr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Post-surgery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6 months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dashed" w:sz="4" w:space="0" w:color="auto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12 months</w:t>
            </w:r>
          </w:p>
        </w:tc>
        <w:tc>
          <w:tcPr>
            <w:tcW w:w="1986" w:type="dxa"/>
            <w:gridSpan w:val="2"/>
            <w:tcBorders>
              <w:top w:val="nil"/>
              <w:left w:val="dashed" w:sz="4" w:space="0" w:color="auto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Post-surgery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6 months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12 months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</w:p>
        </w:tc>
      </w:tr>
      <w:tr w:rsidR="004A6FDD" w:rsidRPr="004A6FDD" w:rsidTr="005051D4">
        <w:trPr>
          <w:trHeight w:val="249"/>
        </w:trPr>
        <w:tc>
          <w:tcPr>
            <w:tcW w:w="22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21BB4" w:rsidRPr="004A6FDD" w:rsidRDefault="00F21BB4" w:rsidP="00F21BB4">
            <w:pPr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Dietary intake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21BB4" w:rsidRPr="004A6FDD" w:rsidRDefault="00F21BB4" w:rsidP="00F21BB4">
            <w:pPr>
              <w:ind w:left="33" w:hanging="33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Mean</w:t>
            </w: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vertAlign w:val="superscript"/>
                <w:lang w:val="en-GB"/>
              </w:rPr>
              <w:t>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21BB4" w:rsidRPr="004A6FDD" w:rsidRDefault="00F21BB4" w:rsidP="00F21BB4">
            <w:pPr>
              <w:ind w:left="33" w:hanging="3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95% CI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21BB4" w:rsidRPr="004A6FDD" w:rsidRDefault="00F21BB4" w:rsidP="00F21BB4">
            <w:pPr>
              <w:ind w:left="33" w:hanging="33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Change</w:t>
            </w: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vertAlign w:val="superscript"/>
                <w:lang w:val="en-GB"/>
              </w:rPr>
              <w:t>b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95% CI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Change</w:t>
            </w: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vertAlign w:val="superscript"/>
                <w:lang w:val="en-GB"/>
              </w:rPr>
              <w:t>b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dashed" w:sz="4" w:space="0" w:color="auto"/>
            </w:tcBorders>
            <w:vAlign w:val="center"/>
          </w:tcPr>
          <w:p w:rsidR="00F21BB4" w:rsidRPr="004A6FDD" w:rsidRDefault="00F21BB4" w:rsidP="00F21BB4">
            <w:pPr>
              <w:ind w:left="33" w:hanging="33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95% CI</w:t>
            </w:r>
          </w:p>
        </w:tc>
        <w:tc>
          <w:tcPr>
            <w:tcW w:w="994" w:type="dxa"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vAlign w:val="center"/>
          </w:tcPr>
          <w:p w:rsidR="00F21BB4" w:rsidRPr="004A6FDD" w:rsidRDefault="00F21BB4" w:rsidP="00F21BB4">
            <w:pPr>
              <w:ind w:left="33" w:hanging="3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Mean</w:t>
            </w: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vertAlign w:val="superscript"/>
                <w:lang w:val="en-GB"/>
              </w:rPr>
              <w:t>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95% CI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Change</w:t>
            </w: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vertAlign w:val="superscript"/>
                <w:lang w:val="en-GB"/>
              </w:rPr>
              <w:t>b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95% CI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Change</w:t>
            </w: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vertAlign w:val="superscript"/>
                <w:lang w:val="en-GB"/>
              </w:rPr>
              <w:t>b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21BB4" w:rsidRPr="004A6FDD" w:rsidRDefault="00F21BB4" w:rsidP="00F21BB4">
            <w:pPr>
              <w:ind w:left="33" w:hanging="33"/>
              <w:jc w:val="center"/>
              <w:rPr>
                <w:rFonts w:ascii="Times New Roman" w:hAnsi="Times New Roman" w:cs="Times New Roman"/>
                <w:b/>
                <w:i/>
                <w:sz w:val="18"/>
                <w:szCs w:val="18"/>
                <w:lang w:val="en-GB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21BB4" w:rsidRPr="004A6FDD" w:rsidRDefault="00F21BB4" w:rsidP="00F21BB4">
            <w:pPr>
              <w:ind w:left="33" w:hanging="33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vertAlign w:val="superscript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GB"/>
              </w:rPr>
              <w:t>p</w:t>
            </w: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vertAlign w:val="superscript"/>
                <w:lang w:val="en-GB"/>
              </w:rPr>
              <w:t>c</w:t>
            </w:r>
          </w:p>
        </w:tc>
      </w:tr>
      <w:tr w:rsidR="004A6FDD" w:rsidRPr="004A6FDD" w:rsidTr="005051D4">
        <w:trPr>
          <w:trHeight w:val="249"/>
        </w:trPr>
        <w:tc>
          <w:tcPr>
            <w:tcW w:w="22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Energy, MJ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7.9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7.6, 8.2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0.4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0.7, </w:t>
            </w: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0.1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dashed" w:sz="4" w:space="0" w:color="auto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5, 0.2</w:t>
            </w:r>
          </w:p>
        </w:tc>
        <w:tc>
          <w:tcPr>
            <w:tcW w:w="994" w:type="dxa"/>
            <w:tcBorders>
              <w:top w:val="single" w:sz="4" w:space="0" w:color="auto"/>
              <w:left w:val="dashed" w:sz="4" w:space="0" w:color="auto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 xml:space="preserve">7.7 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 xml:space="preserve"> 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7.5, 7.9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0.2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0.4, </w:t>
            </w: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0.2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3, 0.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6</w:t>
            </w:r>
          </w:p>
        </w:tc>
      </w:tr>
      <w:tr w:rsidR="004A6FDD" w:rsidRPr="004A6FDD" w:rsidTr="005051D4">
        <w:trPr>
          <w:trHeight w:val="249"/>
        </w:trPr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Carbohydrate, E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3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37, 3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1.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2, 2.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1.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dashed" w:sz="4" w:space="0" w:color="auto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1, 2.2</w:t>
            </w:r>
          </w:p>
        </w:tc>
        <w:tc>
          <w:tcPr>
            <w:tcW w:w="994" w:type="dxa"/>
            <w:tcBorders>
              <w:top w:val="nil"/>
              <w:left w:val="dashed" w:sz="4" w:space="0" w:color="auto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 xml:space="preserve">38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38, 3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0.9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3, 1.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0.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1, 1.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7</w:t>
            </w:r>
          </w:p>
        </w:tc>
      </w:tr>
      <w:tr w:rsidR="004A6FDD" w:rsidRPr="004A6FDD" w:rsidTr="005051D4">
        <w:trPr>
          <w:trHeight w:val="249"/>
        </w:trPr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  Sugar, E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6.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5.9, 7.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0.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6, 0.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0.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dashed" w:sz="4" w:space="0" w:color="auto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1, 0.3</w:t>
            </w:r>
          </w:p>
        </w:tc>
        <w:tc>
          <w:tcPr>
            <w:tcW w:w="994" w:type="dxa"/>
            <w:tcBorders>
              <w:top w:val="nil"/>
              <w:left w:val="dashed" w:sz="4" w:space="0" w:color="auto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 xml:space="preserve">6.9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6.6, 7.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0.0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4, 0.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-0.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5, 0.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6</w:t>
            </w:r>
          </w:p>
        </w:tc>
      </w:tr>
      <w:tr w:rsidR="004A6FDD" w:rsidRPr="004A6FDD" w:rsidTr="005051D4">
        <w:trPr>
          <w:trHeight w:val="249"/>
        </w:trPr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  Fibre, 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1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8, 2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0.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7, 0.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1.7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dashed" w:sz="4" w:space="0" w:color="auto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6, 2.8</w:t>
            </w:r>
          </w:p>
        </w:tc>
        <w:tc>
          <w:tcPr>
            <w:tcW w:w="994" w:type="dxa"/>
            <w:tcBorders>
              <w:top w:val="nil"/>
              <w:left w:val="dashed" w:sz="4" w:space="0" w:color="auto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19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8, 1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 xml:space="preserve">–0.9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1.5, </w:t>
            </w: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0.5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1, 0.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01</w:t>
            </w:r>
          </w:p>
        </w:tc>
      </w:tr>
      <w:tr w:rsidR="004A6FDD" w:rsidRPr="004A6FDD" w:rsidTr="005051D4">
        <w:trPr>
          <w:trHeight w:val="249"/>
        </w:trPr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      Energy adjusted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GB"/>
              </w:rPr>
              <w:t>d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, 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1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8, 2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0.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7, 1.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2.0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dashed" w:sz="4" w:space="0" w:color="auto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0, 2.9</w:t>
            </w:r>
          </w:p>
        </w:tc>
        <w:tc>
          <w:tcPr>
            <w:tcW w:w="994" w:type="dxa"/>
            <w:tcBorders>
              <w:top w:val="nil"/>
              <w:left w:val="dashed" w:sz="4" w:space="0" w:color="auto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1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8, 1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0.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0, 0.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0.2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7, 0.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&lt;0.001</w:t>
            </w:r>
          </w:p>
        </w:tc>
      </w:tr>
      <w:tr w:rsidR="004A6FDD" w:rsidRPr="004A6FDD" w:rsidTr="005051D4">
        <w:trPr>
          <w:trHeight w:val="249"/>
        </w:trPr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Protein, E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1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6, 1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0.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4, 0.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0.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dashed" w:sz="4" w:space="0" w:color="auto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3, 0.7</w:t>
            </w:r>
          </w:p>
        </w:tc>
        <w:tc>
          <w:tcPr>
            <w:tcW w:w="994" w:type="dxa"/>
            <w:tcBorders>
              <w:top w:val="nil"/>
              <w:left w:val="dashed" w:sz="4" w:space="0" w:color="auto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17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7, 1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0.0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3, 0.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0.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3, 0.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7</w:t>
            </w:r>
          </w:p>
        </w:tc>
      </w:tr>
      <w:tr w:rsidR="004A6FDD" w:rsidRPr="004A6FDD" w:rsidTr="005051D4">
        <w:trPr>
          <w:trHeight w:val="249"/>
        </w:trPr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Alcohol, 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1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8.2, 1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3.1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5.1, </w:t>
            </w: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0.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dashed" w:sz="4" w:space="0" w:color="auto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.8, 1.4</w:t>
            </w:r>
          </w:p>
        </w:tc>
        <w:tc>
          <w:tcPr>
            <w:tcW w:w="994" w:type="dxa"/>
            <w:tcBorders>
              <w:top w:val="nil"/>
              <w:left w:val="dashed" w:sz="4" w:space="0" w:color="auto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12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1, 1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0.7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8, 0.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0.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9, 1.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9</w:t>
            </w:r>
          </w:p>
        </w:tc>
      </w:tr>
      <w:tr w:rsidR="004A6FDD" w:rsidRPr="004A6FDD" w:rsidTr="005051D4">
        <w:trPr>
          <w:trHeight w:val="249"/>
        </w:trPr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  E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4.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3.1, 4.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0.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1.5, </w:t>
            </w: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0.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dashed" w:sz="4" w:space="0" w:color="auto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1, 0.5</w:t>
            </w:r>
          </w:p>
        </w:tc>
        <w:tc>
          <w:tcPr>
            <w:tcW w:w="994" w:type="dxa"/>
            <w:tcBorders>
              <w:top w:val="nil"/>
              <w:left w:val="dashed" w:sz="4" w:space="0" w:color="auto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4.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4.2, 5.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0.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5, 0.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0.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2, 0.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2</w:t>
            </w:r>
          </w:p>
        </w:tc>
      </w:tr>
      <w:tr w:rsidR="004A6FDD" w:rsidRPr="004A6FDD" w:rsidTr="005051D4">
        <w:trPr>
          <w:trHeight w:val="249"/>
        </w:trPr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Fat, E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3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38, 4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0.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7, 0.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1.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dashed" w:sz="4" w:space="0" w:color="auto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2.2, </w:t>
            </w: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1</w:t>
            </w:r>
          </w:p>
        </w:tc>
        <w:tc>
          <w:tcPr>
            <w:tcW w:w="994" w:type="dxa"/>
            <w:tcBorders>
              <w:top w:val="nil"/>
              <w:left w:val="dashed" w:sz="4" w:space="0" w:color="auto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38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37, 3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0.6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1.2, </w:t>
            </w: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0.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1.3, </w:t>
            </w: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7</w:t>
            </w:r>
          </w:p>
        </w:tc>
      </w:tr>
      <w:tr w:rsidR="004A6FDD" w:rsidRPr="004A6FDD" w:rsidTr="005051D4">
        <w:trPr>
          <w:trHeight w:val="249"/>
        </w:trPr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  SFA, E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1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4, 1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0.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6, 0.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0.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dashed" w:sz="4" w:space="0" w:color="auto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0, 0.1</w:t>
            </w:r>
          </w:p>
        </w:tc>
        <w:tc>
          <w:tcPr>
            <w:tcW w:w="994" w:type="dxa"/>
            <w:tcBorders>
              <w:top w:val="nil"/>
              <w:left w:val="dashed" w:sz="4" w:space="0" w:color="auto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15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5, 1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0.0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3, 0.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0.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5, 0.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8</w:t>
            </w:r>
          </w:p>
        </w:tc>
      </w:tr>
      <w:tr w:rsidR="004A6FDD" w:rsidRPr="004A6FDD" w:rsidTr="005051D4">
        <w:trPr>
          <w:trHeight w:val="249"/>
        </w:trPr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dashed" w:sz="4" w:space="0" w:color="auto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</w:p>
        </w:tc>
        <w:tc>
          <w:tcPr>
            <w:tcW w:w="994" w:type="dxa"/>
            <w:tcBorders>
              <w:top w:val="nil"/>
              <w:left w:val="dashed" w:sz="4" w:space="0" w:color="auto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4A6FDD" w:rsidRPr="004A6FDD" w:rsidTr="005051D4">
        <w:trPr>
          <w:trHeight w:val="249"/>
        </w:trPr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Fruit and vegetables, 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36198E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359</w:t>
            </w:r>
            <w:r w:rsidR="00F21BB4"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36198E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325, 39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36198E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9.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</w:t>
            </w:r>
            <w:r w:rsidR="0036198E"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3, 4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3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dashed" w:sz="4" w:space="0" w:color="auto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</w:t>
            </w:r>
            <w:r w:rsidR="0036198E"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3.3, 66</w:t>
            </w:r>
          </w:p>
        </w:tc>
        <w:tc>
          <w:tcPr>
            <w:tcW w:w="994" w:type="dxa"/>
            <w:tcBorders>
              <w:top w:val="nil"/>
              <w:left w:val="dashed" w:sz="4" w:space="0" w:color="auto"/>
              <w:bottom w:val="nil"/>
              <w:right w:val="nil"/>
            </w:tcBorders>
            <w:vAlign w:val="center"/>
          </w:tcPr>
          <w:p w:rsidR="00F21BB4" w:rsidRPr="004A6FDD" w:rsidRDefault="0036198E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364</w:t>
            </w:r>
            <w:r w:rsidR="00F21BB4"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36198E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3</w:t>
            </w:r>
            <w:r w:rsidR="00F21BB4"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4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5, 38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36198E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22</w:t>
            </w:r>
            <w:r w:rsidR="00F21BB4"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</w:t>
            </w:r>
            <w:r w:rsidR="0036198E"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40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, </w:t>
            </w: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</w:t>
            </w:r>
            <w:r w:rsidR="0036198E"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4.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36198E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4.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</w:t>
            </w:r>
            <w:r w:rsidR="0036198E"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3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, 1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1</w:t>
            </w:r>
          </w:p>
        </w:tc>
      </w:tr>
      <w:tr w:rsidR="004A6FDD" w:rsidRPr="004A6FDD" w:rsidTr="005051D4">
        <w:trPr>
          <w:trHeight w:val="249"/>
        </w:trPr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7D383A" w:rsidP="00F21BB4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  Fruit, berries and</w:t>
            </w:r>
            <w:r w:rsidR="00F21BB4"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juice, 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36198E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21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36198E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84, 24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36198E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1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</w:t>
            </w:r>
            <w:r w:rsidR="0036198E"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3, 4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36198E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1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dashed" w:sz="4" w:space="0" w:color="auto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</w:t>
            </w:r>
            <w:r w:rsidR="0036198E"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5, 40</w:t>
            </w:r>
          </w:p>
        </w:tc>
        <w:tc>
          <w:tcPr>
            <w:tcW w:w="994" w:type="dxa"/>
            <w:tcBorders>
              <w:top w:val="nil"/>
              <w:left w:val="dashed" w:sz="4" w:space="0" w:color="auto"/>
              <w:bottom w:val="nil"/>
              <w:right w:val="nil"/>
            </w:tcBorders>
            <w:vAlign w:val="center"/>
          </w:tcPr>
          <w:p w:rsidR="00F21BB4" w:rsidRPr="004A6FDD" w:rsidRDefault="0036198E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220</w:t>
            </w:r>
            <w:r w:rsidR="00F21BB4"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36198E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04, 23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36198E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2.9</w:t>
            </w:r>
            <w:r w:rsidR="00F21BB4"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8, 1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36198E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8.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</w:t>
            </w:r>
            <w:r w:rsidR="0036198E"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7.0, 2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5</w:t>
            </w:r>
          </w:p>
        </w:tc>
      </w:tr>
      <w:tr w:rsidR="004A6FDD" w:rsidRPr="004A6FDD" w:rsidTr="005051D4">
        <w:trPr>
          <w:trHeight w:val="249"/>
        </w:trPr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  Vegetables, 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DC724F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14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DC724F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33, 16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4.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DC724F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19, 1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DC724F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19</w:t>
            </w:r>
            <w:r w:rsidR="00F21BB4"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dashed" w:sz="4" w:space="0" w:color="auto"/>
            </w:tcBorders>
            <w:vAlign w:val="center"/>
          </w:tcPr>
          <w:p w:rsidR="00F21BB4" w:rsidRPr="004A6FDD" w:rsidRDefault="00DC724F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3.0</w:t>
            </w:r>
            <w:r w:rsidR="00F21BB4"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, 34</w:t>
            </w:r>
          </w:p>
        </w:tc>
        <w:tc>
          <w:tcPr>
            <w:tcW w:w="994" w:type="dxa"/>
            <w:tcBorders>
              <w:top w:val="nil"/>
              <w:left w:val="dashed" w:sz="4" w:space="0" w:color="auto"/>
              <w:bottom w:val="nil"/>
              <w:right w:val="nil"/>
            </w:tcBorders>
            <w:vAlign w:val="center"/>
          </w:tcPr>
          <w:p w:rsidR="00F21BB4" w:rsidRPr="004A6FDD" w:rsidRDefault="00DC724F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144</w:t>
            </w:r>
            <w:r w:rsidR="00F21BB4"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DC724F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36, 15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DC724F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19</w:t>
            </w:r>
            <w:r w:rsidR="00F21BB4"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DC724F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27, –1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13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7D383A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21, –4.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7D383A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&lt;</w:t>
            </w:r>
            <w:r w:rsidR="00F21BB4"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1</w:t>
            </w:r>
          </w:p>
        </w:tc>
      </w:tr>
      <w:tr w:rsidR="004A6FDD" w:rsidRPr="004A6FDD" w:rsidTr="005051D4">
        <w:trPr>
          <w:trHeight w:val="249"/>
        </w:trPr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Red and processed meat, 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7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67, 8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7.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17, 1.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1.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dashed" w:sz="4" w:space="0" w:color="auto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11, 7.8</w:t>
            </w:r>
          </w:p>
        </w:tc>
        <w:tc>
          <w:tcPr>
            <w:tcW w:w="994" w:type="dxa"/>
            <w:tcBorders>
              <w:top w:val="nil"/>
              <w:left w:val="dashed" w:sz="4" w:space="0" w:color="auto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 xml:space="preserve">71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67, 7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2.4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7.6, 2.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1.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4.2, 6.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6</w:t>
            </w:r>
          </w:p>
        </w:tc>
      </w:tr>
      <w:tr w:rsidR="004A6FDD" w:rsidRPr="004A6FDD" w:rsidTr="005051D4">
        <w:trPr>
          <w:trHeight w:val="249"/>
        </w:trPr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  Red meat, 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2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2, 3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5.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13, 1.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1.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dashed" w:sz="4" w:space="0" w:color="auto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6.4, 8.4</w:t>
            </w:r>
          </w:p>
        </w:tc>
        <w:tc>
          <w:tcPr>
            <w:tcW w:w="994" w:type="dxa"/>
            <w:tcBorders>
              <w:top w:val="nil"/>
              <w:left w:val="dashed" w:sz="4" w:space="0" w:color="auto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 xml:space="preserve">24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1, 2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0.1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3.8, 4.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0.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3.1, 5.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3</w:t>
            </w:r>
          </w:p>
        </w:tc>
      </w:tr>
      <w:tr w:rsidR="004A6FDD" w:rsidRPr="004A6FDD" w:rsidTr="005051D4">
        <w:trPr>
          <w:trHeight w:val="249"/>
        </w:trPr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  Processed meat, 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4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42, 5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2.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9.2, 5.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2.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dashed" w:sz="4" w:space="0" w:color="auto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9.8, 4.3</w:t>
            </w:r>
          </w:p>
        </w:tc>
        <w:tc>
          <w:tcPr>
            <w:tcW w:w="994" w:type="dxa"/>
            <w:tcBorders>
              <w:top w:val="nil"/>
              <w:left w:val="dashed" w:sz="4" w:space="0" w:color="auto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 xml:space="preserve">47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44, 5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2.5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6.4, 1.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0.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3.8, 4.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7</w:t>
            </w:r>
          </w:p>
        </w:tc>
      </w:tr>
      <w:tr w:rsidR="004A6FDD" w:rsidRPr="004A6FDD" w:rsidTr="005051D4">
        <w:trPr>
          <w:trHeight w:val="249"/>
        </w:trPr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Dairy products, 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20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81, 23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1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6.0, 3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1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dashed" w:sz="4" w:space="0" w:color="auto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33, 12</w:t>
            </w:r>
          </w:p>
        </w:tc>
        <w:tc>
          <w:tcPr>
            <w:tcW w:w="994" w:type="dxa"/>
            <w:tcBorders>
              <w:top w:val="nil"/>
              <w:left w:val="dashed" w:sz="4" w:space="0" w:color="auto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218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03, 23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 xml:space="preserve">7.3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4.8, 1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3.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16, 9.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4</w:t>
            </w:r>
          </w:p>
        </w:tc>
      </w:tr>
      <w:tr w:rsidR="004A6FDD" w:rsidRPr="004A6FDD" w:rsidTr="005051D4">
        <w:trPr>
          <w:trHeight w:val="249"/>
        </w:trPr>
        <w:tc>
          <w:tcPr>
            <w:tcW w:w="22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21BB4" w:rsidRPr="004A6FDD" w:rsidRDefault="00F21BB4" w:rsidP="00F21BB4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Supplements, % (</w:t>
            </w:r>
            <w:r w:rsidRPr="004A6FDD">
              <w:rPr>
                <w:rFonts w:ascii="Times New Roman" w:hAnsi="Times New Roman" w:cs="Times New Roman"/>
                <w:i/>
                <w:sz w:val="18"/>
                <w:szCs w:val="18"/>
                <w:lang w:val="en-GB"/>
              </w:rPr>
              <w:t>n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6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6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6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66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6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dashed" w:sz="4" w:space="0" w:color="auto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69</w:t>
            </w:r>
          </w:p>
        </w:tc>
        <w:tc>
          <w:tcPr>
            <w:tcW w:w="994" w:type="dxa"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 xml:space="preserve">59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97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56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8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6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0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21BB4" w:rsidRPr="004A6FDD" w:rsidRDefault="00F21BB4" w:rsidP="00F21BB4">
            <w:pPr>
              <w:jc w:val="center"/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GB"/>
              </w:rPr>
            </w:pPr>
            <w:r w:rsidRPr="004A6FD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4</w:t>
            </w:r>
            <w:r w:rsidRPr="004A6FDD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GB"/>
              </w:rPr>
              <w:t>e</w:t>
            </w:r>
          </w:p>
        </w:tc>
      </w:tr>
    </w:tbl>
    <w:p w:rsidR="00F21BB4" w:rsidRPr="004A6FDD" w:rsidRDefault="00F21BB4" w:rsidP="00F21BB4">
      <w:pPr>
        <w:suppressLineNumbers/>
        <w:spacing w:after="0" w:line="240" w:lineRule="auto"/>
        <w:ind w:right="141"/>
        <w:contextualSpacing/>
        <w:rPr>
          <w:rFonts w:ascii="Times New Roman" w:hAnsi="Times New Roman" w:cs="Times New Roman"/>
          <w:sz w:val="16"/>
          <w:szCs w:val="16"/>
          <w:lang w:val="en-GB"/>
        </w:rPr>
      </w:pPr>
    </w:p>
    <w:p w:rsidR="00F21BB4" w:rsidRPr="004A6FDD" w:rsidRDefault="00F21BB4" w:rsidP="00F21BB4">
      <w:pPr>
        <w:suppressLineNumbers/>
        <w:spacing w:after="0" w:line="240" w:lineRule="auto"/>
        <w:ind w:right="141"/>
        <w:contextualSpacing/>
        <w:rPr>
          <w:rFonts w:ascii="Times New Roman" w:hAnsi="Times New Roman" w:cs="Times New Roman"/>
          <w:sz w:val="16"/>
          <w:szCs w:val="16"/>
          <w:lang w:val="en-GB"/>
        </w:rPr>
      </w:pPr>
    </w:p>
    <w:p w:rsidR="00F21BB4" w:rsidRPr="004A6FDD" w:rsidRDefault="00F21BB4" w:rsidP="00F21BB4">
      <w:pPr>
        <w:suppressLineNumbers/>
        <w:spacing w:after="0" w:line="240" w:lineRule="auto"/>
        <w:ind w:right="141"/>
        <w:contextualSpacing/>
        <w:rPr>
          <w:rFonts w:ascii="Times New Roman" w:hAnsi="Times New Roman" w:cs="Times New Roman"/>
          <w:sz w:val="16"/>
          <w:szCs w:val="16"/>
          <w:lang w:val="en-GB"/>
        </w:rPr>
      </w:pPr>
      <w:r w:rsidRPr="004A6FDD">
        <w:rPr>
          <w:rFonts w:ascii="Times New Roman" w:hAnsi="Times New Roman" w:cs="Times New Roman"/>
          <w:sz w:val="16"/>
          <w:szCs w:val="16"/>
          <w:lang w:val="en-GB"/>
        </w:rPr>
        <w:t>CI, confidence interval; MJ, megajoule; E%, percentage energy from nutrient; BMI, body mass index.</w:t>
      </w:r>
    </w:p>
    <w:p w:rsidR="00F21BB4" w:rsidRPr="004A6FDD" w:rsidRDefault="004C5E04" w:rsidP="00F21BB4">
      <w:pPr>
        <w:suppressLineNumbers/>
        <w:spacing w:after="0" w:line="240" w:lineRule="auto"/>
        <w:ind w:right="-853"/>
        <w:rPr>
          <w:rFonts w:ascii="Times New Roman" w:hAnsi="Times New Roman" w:cs="Times New Roman"/>
          <w:sz w:val="16"/>
          <w:szCs w:val="16"/>
          <w:lang w:val="en-GB"/>
        </w:rPr>
      </w:pPr>
      <w:r w:rsidRPr="004A6FDD">
        <w:rPr>
          <w:rFonts w:ascii="Times New Roman" w:hAnsi="Times New Roman" w:cs="Times New Roman"/>
          <w:sz w:val="16"/>
          <w:szCs w:val="16"/>
          <w:lang w:val="en-GB"/>
        </w:rPr>
        <w:t>Post-surgery, within 3 weeks</w:t>
      </w:r>
      <w:r w:rsidR="00F43DA2" w:rsidRPr="004A6FDD">
        <w:rPr>
          <w:rFonts w:ascii="Times New Roman" w:hAnsi="Times New Roman" w:cs="Times New Roman"/>
          <w:sz w:val="16"/>
          <w:szCs w:val="16"/>
          <w:lang w:val="en-GB"/>
        </w:rPr>
        <w:t xml:space="preserve"> post-</w:t>
      </w:r>
      <w:r w:rsidR="00F21BB4" w:rsidRPr="004A6FDD">
        <w:rPr>
          <w:rFonts w:ascii="Times New Roman" w:hAnsi="Times New Roman" w:cs="Times New Roman"/>
          <w:sz w:val="16"/>
          <w:szCs w:val="16"/>
          <w:lang w:val="en-GB"/>
        </w:rPr>
        <w:t>surgery; 6 months post-surgery; 12 months post-surgery.</w:t>
      </w:r>
    </w:p>
    <w:p w:rsidR="00F21BB4" w:rsidRPr="004A6FDD" w:rsidRDefault="00F21BB4" w:rsidP="00F21BB4">
      <w:pPr>
        <w:suppressLineNumbers/>
        <w:spacing w:after="0" w:line="240" w:lineRule="auto"/>
        <w:ind w:right="-853"/>
        <w:rPr>
          <w:rFonts w:ascii="Times New Roman" w:hAnsi="Times New Roman" w:cs="Times New Roman"/>
          <w:sz w:val="16"/>
          <w:szCs w:val="16"/>
          <w:lang w:val="en-GB"/>
        </w:rPr>
      </w:pPr>
      <w:r w:rsidRPr="004A6FDD">
        <w:rPr>
          <w:rFonts w:ascii="Times New Roman" w:hAnsi="Times New Roman" w:cs="Times New Roman"/>
          <w:sz w:val="16"/>
          <w:szCs w:val="16"/>
          <w:vertAlign w:val="superscript"/>
          <w:lang w:val="en-GB"/>
        </w:rPr>
        <w:t>a</w:t>
      </w:r>
      <w:r w:rsidRPr="004A6FDD">
        <w:rPr>
          <w:rFonts w:ascii="Times New Roman" w:hAnsi="Times New Roman" w:cs="Times New Roman"/>
          <w:noProof/>
          <w:sz w:val="16"/>
          <w:szCs w:val="16"/>
          <w:lang w:val="en-GB"/>
        </w:rPr>
        <w:t>Estimated</w:t>
      </w:r>
      <w:r w:rsidRPr="004A6FDD">
        <w:rPr>
          <w:rFonts w:ascii="Times New Roman" w:hAnsi="Times New Roman" w:cs="Times New Roman"/>
          <w:sz w:val="16"/>
          <w:szCs w:val="16"/>
          <w:lang w:val="en-GB"/>
        </w:rPr>
        <w:t xml:space="preserve"> mean (95% CI) intake adjusted for age and BMI (pre-surgery) in a linear mixed model. For supplements, % (</w:t>
      </w:r>
      <w:r w:rsidRPr="004A6FDD">
        <w:rPr>
          <w:rFonts w:ascii="Times New Roman" w:hAnsi="Times New Roman" w:cs="Times New Roman"/>
          <w:i/>
          <w:sz w:val="16"/>
          <w:szCs w:val="16"/>
          <w:lang w:val="en-GB"/>
        </w:rPr>
        <w:t>n</w:t>
      </w:r>
      <w:r w:rsidRPr="004A6FDD">
        <w:rPr>
          <w:rFonts w:ascii="Times New Roman" w:hAnsi="Times New Roman" w:cs="Times New Roman"/>
          <w:sz w:val="16"/>
          <w:szCs w:val="16"/>
          <w:lang w:val="en-GB"/>
        </w:rPr>
        <w:t xml:space="preserve">) taking supplements. </w:t>
      </w:r>
    </w:p>
    <w:p w:rsidR="00F21BB4" w:rsidRPr="004A6FDD" w:rsidRDefault="00F21BB4" w:rsidP="00F21BB4">
      <w:pPr>
        <w:suppressLineNumbers/>
        <w:spacing w:after="0" w:line="240" w:lineRule="auto"/>
        <w:ind w:right="-853"/>
        <w:rPr>
          <w:rFonts w:ascii="Times New Roman" w:hAnsi="Times New Roman" w:cs="Times New Roman"/>
          <w:sz w:val="16"/>
          <w:szCs w:val="16"/>
          <w:lang w:val="en-GB"/>
        </w:rPr>
      </w:pPr>
      <w:proofErr w:type="gramStart"/>
      <w:r w:rsidRPr="004A6FDD">
        <w:rPr>
          <w:rFonts w:ascii="Times New Roman" w:hAnsi="Times New Roman" w:cs="Times New Roman"/>
          <w:sz w:val="16"/>
          <w:szCs w:val="16"/>
          <w:vertAlign w:val="superscript"/>
          <w:lang w:val="en-GB"/>
        </w:rPr>
        <w:t>b</w:t>
      </w:r>
      <w:r w:rsidRPr="004A6FDD">
        <w:rPr>
          <w:rFonts w:ascii="Times New Roman" w:hAnsi="Times New Roman" w:cs="Times New Roman"/>
          <w:sz w:val="16"/>
          <w:szCs w:val="16"/>
          <w:lang w:val="en-GB"/>
        </w:rPr>
        <w:t>Change</w:t>
      </w:r>
      <w:proofErr w:type="gramEnd"/>
      <w:r w:rsidRPr="004A6FDD">
        <w:rPr>
          <w:rFonts w:ascii="Times New Roman" w:hAnsi="Times New Roman" w:cs="Times New Roman"/>
          <w:sz w:val="16"/>
          <w:szCs w:val="16"/>
          <w:lang w:val="en-GB"/>
        </w:rPr>
        <w:t xml:space="preserve"> (95% CI</w:t>
      </w:r>
      <w:r w:rsidR="004C5E04" w:rsidRPr="004A6FDD">
        <w:rPr>
          <w:rFonts w:ascii="Times New Roman" w:hAnsi="Times New Roman" w:cs="Times New Roman"/>
          <w:sz w:val="16"/>
          <w:szCs w:val="16"/>
          <w:lang w:val="en-GB"/>
        </w:rPr>
        <w:t>) from mean intake 3 weeks</w:t>
      </w:r>
      <w:r w:rsidRPr="004A6FDD">
        <w:rPr>
          <w:rFonts w:ascii="Times New Roman" w:hAnsi="Times New Roman" w:cs="Times New Roman"/>
          <w:sz w:val="16"/>
          <w:szCs w:val="16"/>
          <w:lang w:val="en-GB"/>
        </w:rPr>
        <w:t xml:space="preserve"> </w:t>
      </w:r>
      <w:r w:rsidR="004C5E04" w:rsidRPr="004A6FDD">
        <w:rPr>
          <w:rFonts w:ascii="Times New Roman" w:hAnsi="Times New Roman" w:cs="Times New Roman"/>
          <w:sz w:val="16"/>
          <w:szCs w:val="16"/>
          <w:lang w:val="en-GB"/>
        </w:rPr>
        <w:t>post-</w:t>
      </w:r>
      <w:r w:rsidRPr="004A6FDD">
        <w:rPr>
          <w:rFonts w:ascii="Times New Roman" w:hAnsi="Times New Roman" w:cs="Times New Roman"/>
          <w:sz w:val="16"/>
          <w:szCs w:val="16"/>
          <w:lang w:val="en-GB"/>
        </w:rPr>
        <w:t>surgery adjusted for age and BMI (pre-surgery) in a linear mixed model. For supplements, % (</w:t>
      </w:r>
      <w:r w:rsidRPr="004A6FDD">
        <w:rPr>
          <w:rFonts w:ascii="Times New Roman" w:hAnsi="Times New Roman" w:cs="Times New Roman"/>
          <w:i/>
          <w:sz w:val="16"/>
          <w:szCs w:val="16"/>
          <w:lang w:val="en-GB"/>
        </w:rPr>
        <w:t>n</w:t>
      </w:r>
      <w:r w:rsidRPr="004A6FDD">
        <w:rPr>
          <w:rFonts w:ascii="Times New Roman" w:hAnsi="Times New Roman" w:cs="Times New Roman"/>
          <w:sz w:val="16"/>
          <w:szCs w:val="16"/>
          <w:lang w:val="en-GB"/>
        </w:rPr>
        <w:t xml:space="preserve">) taking supplements.  </w:t>
      </w:r>
    </w:p>
    <w:p w:rsidR="00F21BB4" w:rsidRPr="004A6FDD" w:rsidRDefault="00F21BB4" w:rsidP="00F21BB4">
      <w:pPr>
        <w:suppressLineNumbers/>
        <w:spacing w:after="0" w:line="240" w:lineRule="auto"/>
        <w:ind w:right="1557"/>
        <w:contextualSpacing/>
        <w:rPr>
          <w:rFonts w:ascii="Times New Roman" w:hAnsi="Times New Roman" w:cs="Times New Roman"/>
          <w:sz w:val="16"/>
          <w:szCs w:val="16"/>
          <w:lang w:val="en-GB"/>
        </w:rPr>
      </w:pPr>
      <w:r w:rsidRPr="004A6FDD">
        <w:rPr>
          <w:rFonts w:ascii="Times New Roman" w:hAnsi="Times New Roman" w:cs="Times New Roman"/>
          <w:sz w:val="16"/>
          <w:szCs w:val="16"/>
          <w:vertAlign w:val="superscript"/>
          <w:lang w:val="en-GB"/>
        </w:rPr>
        <w:t>c</w:t>
      </w:r>
      <w:r w:rsidRPr="004A6FDD">
        <w:rPr>
          <w:rFonts w:ascii="Times New Roman" w:hAnsi="Times New Roman" w:cs="Times New Roman"/>
          <w:sz w:val="16"/>
          <w:szCs w:val="16"/>
          <w:lang w:val="en-GB"/>
        </w:rPr>
        <w:t>Test for difference in change over time (as a continuous variable) in a linear mixed model.</w:t>
      </w:r>
    </w:p>
    <w:p w:rsidR="00F21BB4" w:rsidRPr="004A6FDD" w:rsidRDefault="00F21BB4" w:rsidP="00F21BB4">
      <w:pPr>
        <w:suppressLineNumbers/>
        <w:spacing w:after="0" w:line="240" w:lineRule="auto"/>
        <w:ind w:right="1557"/>
        <w:contextualSpacing/>
        <w:rPr>
          <w:rFonts w:ascii="Times New Roman" w:hAnsi="Times New Roman" w:cs="Times New Roman"/>
          <w:sz w:val="16"/>
          <w:szCs w:val="16"/>
          <w:lang w:val="en-GB"/>
        </w:rPr>
      </w:pPr>
      <w:r w:rsidRPr="004A6FDD">
        <w:rPr>
          <w:rFonts w:ascii="Times New Roman" w:hAnsi="Times New Roman" w:cs="Times New Roman"/>
          <w:sz w:val="16"/>
          <w:szCs w:val="16"/>
          <w:vertAlign w:val="superscript"/>
          <w:lang w:val="en-GB"/>
        </w:rPr>
        <w:t>d</w:t>
      </w:r>
      <w:r w:rsidRPr="004A6FDD">
        <w:rPr>
          <w:rFonts w:ascii="Times New Roman" w:hAnsi="Times New Roman" w:cs="Times New Roman"/>
          <w:sz w:val="16"/>
          <w:szCs w:val="16"/>
          <w:lang w:val="en-GB"/>
        </w:rPr>
        <w:t>Adjusted for energy intake, total energy intake included in the linear mixed model.</w:t>
      </w:r>
    </w:p>
    <w:p w:rsidR="00F21BB4" w:rsidRPr="004A6FDD" w:rsidRDefault="00F21BB4" w:rsidP="00F21BB4">
      <w:pPr>
        <w:suppressLineNumbers/>
        <w:spacing w:after="0" w:line="240" w:lineRule="auto"/>
        <w:ind w:right="1557"/>
        <w:contextualSpacing/>
        <w:rPr>
          <w:rFonts w:ascii="Times New Roman" w:hAnsi="Times New Roman" w:cs="Times New Roman"/>
          <w:sz w:val="16"/>
          <w:szCs w:val="16"/>
          <w:lang w:val="en-GB"/>
        </w:rPr>
      </w:pPr>
      <w:r w:rsidRPr="004A6FDD">
        <w:rPr>
          <w:rFonts w:ascii="Times New Roman" w:hAnsi="Times New Roman" w:cs="Times New Roman"/>
          <w:sz w:val="16"/>
          <w:szCs w:val="16"/>
          <w:vertAlign w:val="superscript"/>
          <w:lang w:val="en-GB"/>
        </w:rPr>
        <w:t>e</w:t>
      </w:r>
      <w:r w:rsidRPr="004A6FDD">
        <w:rPr>
          <w:rFonts w:ascii="Times New Roman" w:hAnsi="Times New Roman" w:cs="Times New Roman"/>
          <w:sz w:val="16"/>
          <w:szCs w:val="16"/>
          <w:lang w:val="en-GB"/>
        </w:rPr>
        <w:t>Test for difference in change over time (as a continuous variable) in a logistic mixed model.</w:t>
      </w:r>
    </w:p>
    <w:p w:rsidR="00F21BB4" w:rsidRPr="004A6FDD" w:rsidRDefault="00F21BB4" w:rsidP="00F21BB4">
      <w:pPr>
        <w:suppressLineNumbers/>
        <w:spacing w:after="0" w:line="240" w:lineRule="auto"/>
        <w:ind w:right="1557"/>
        <w:contextualSpacing/>
        <w:rPr>
          <w:sz w:val="24"/>
          <w:szCs w:val="24"/>
          <w:lang w:val="en-GB"/>
        </w:rPr>
      </w:pPr>
      <w:r w:rsidRPr="004A6FDD">
        <w:rPr>
          <w:rFonts w:ascii="Times New Roman" w:hAnsi="Times New Roman" w:cs="Times New Roman"/>
          <w:sz w:val="16"/>
          <w:szCs w:val="16"/>
          <w:lang w:val="en-GB"/>
        </w:rPr>
        <w:t xml:space="preserve">*Significant difference in change from </w:t>
      </w:r>
      <w:r w:rsidR="004C5E04" w:rsidRPr="004A6FDD">
        <w:rPr>
          <w:rFonts w:ascii="Times New Roman" w:hAnsi="Times New Roman" w:cs="Times New Roman"/>
          <w:sz w:val="16"/>
          <w:szCs w:val="16"/>
          <w:lang w:val="en-GB"/>
        </w:rPr>
        <w:t>3 weeks post-</w:t>
      </w:r>
      <w:r w:rsidRPr="004A6FDD">
        <w:rPr>
          <w:rFonts w:ascii="Times New Roman" w:hAnsi="Times New Roman" w:cs="Times New Roman"/>
          <w:sz w:val="16"/>
          <w:szCs w:val="16"/>
          <w:lang w:val="en-GB"/>
        </w:rPr>
        <w:t xml:space="preserve">surgery between change diet/no change diet, </w:t>
      </w:r>
      <w:r w:rsidRPr="004A6FDD">
        <w:rPr>
          <w:rFonts w:ascii="Times New Roman" w:hAnsi="Times New Roman" w:cs="Times New Roman"/>
          <w:i/>
          <w:sz w:val="16"/>
          <w:szCs w:val="16"/>
          <w:lang w:val="en-GB"/>
        </w:rPr>
        <w:t>p</w:t>
      </w:r>
      <w:r w:rsidRPr="004A6FDD">
        <w:rPr>
          <w:rFonts w:ascii="Times New Roman" w:hAnsi="Times New Roman" w:cs="Times New Roman"/>
          <w:sz w:val="16"/>
          <w:szCs w:val="16"/>
          <w:lang w:val="en-GB"/>
        </w:rPr>
        <w:t>&lt;0.05</w:t>
      </w:r>
    </w:p>
    <w:bookmarkEnd w:id="0"/>
    <w:p w:rsidR="00694D31" w:rsidRPr="004A6FDD" w:rsidRDefault="00694D31">
      <w:pPr>
        <w:rPr>
          <w:lang w:val="en-GB"/>
        </w:rPr>
      </w:pPr>
    </w:p>
    <w:sectPr w:rsidR="00694D31" w:rsidRPr="004A6FDD" w:rsidSect="00F21BB4">
      <w:pgSz w:w="16838" w:h="11906" w:orient="landscape"/>
      <w:pgMar w:top="1134" w:right="1134" w:bottom="851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sTQxMzYxMDYGIiUdpeDU4uLM/DyQAtNaALOufdUsAAAA"/>
  </w:docVars>
  <w:rsids>
    <w:rsidRoot w:val="00F21BB4"/>
    <w:rsid w:val="0036198E"/>
    <w:rsid w:val="004A6FDD"/>
    <w:rsid w:val="004C5E04"/>
    <w:rsid w:val="006815E4"/>
    <w:rsid w:val="00694D31"/>
    <w:rsid w:val="007D383A"/>
    <w:rsid w:val="00873747"/>
    <w:rsid w:val="0094329D"/>
    <w:rsid w:val="00CB2D4C"/>
    <w:rsid w:val="00DC724F"/>
    <w:rsid w:val="00F21BB4"/>
    <w:rsid w:val="00F43DA2"/>
    <w:rsid w:val="00F922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B6D9030-D0DF-4CE5-909D-11FAD171E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312">
    <w:name w:val="Table Grid312"/>
    <w:basedOn w:val="TableNormal"/>
    <w:next w:val="TableGrid"/>
    <w:uiPriority w:val="59"/>
    <w:rsid w:val="00F21BB4"/>
    <w:pPr>
      <w:spacing w:after="0" w:line="240" w:lineRule="auto"/>
    </w:pPr>
    <w:rPr>
      <w:rFonts w:eastAsia="SimSun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F21B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62</Words>
  <Characters>263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etet i Oslo</Company>
  <LinksUpToDate>false</LinksUpToDate>
  <CharactersWithSpaces>3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ja Hjellegjerde Brunvoll</dc:creator>
  <cp:keywords/>
  <dc:description/>
  <cp:lastModifiedBy>Juanita Goossens-Roach</cp:lastModifiedBy>
  <cp:revision>2</cp:revision>
  <dcterms:created xsi:type="dcterms:W3CDTF">2020-07-10T15:22:00Z</dcterms:created>
  <dcterms:modified xsi:type="dcterms:W3CDTF">2020-07-10T15:22:00Z</dcterms:modified>
</cp:coreProperties>
</file>